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899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liwier Obłąk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yna Łocho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